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rogram</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p>
      <w:pPr>
        <w:pStyle w:val="FirstParagraph"/>
      </w:pPr>
      <w:r>
        <w:t xml:space="preserve">For the Advanced Plumbing Certification Program at Instituto Técnico Profissionalizante de Rio de Janeiro</w:t>
      </w:r>
    </w:p>
    <w:p>
      <w:pPr>
        <w:pStyle w:val="BodyText"/>
      </w:pPr>
      <w:r>
        <w:t xml:space="preserve">Carlos Eduardo Silva</w:t>
      </w:r>
    </w:p>
    <w:p>
      <w:pPr>
        <w:pStyle w:val="BodyText"/>
      </w:pPr>
      <w:r>
        <w:t xml:space="preserve">Rua das Palmeiras, 456 - Santa Teresa</w:t>
      </w:r>
    </w:p>
    <w:p>
      <w:pPr>
        <w:pStyle w:val="BodyText"/>
      </w:pPr>
      <w:r>
        <w:t xml:space="preserve">Rio de Janeiro, RJ - CEP 20250-120</w:t>
      </w:r>
    </w:p>
    <w:p>
      <w:pPr>
        <w:pStyle w:val="BodyText"/>
      </w:pPr>
      <w:r>
        <w:t xml:space="preserve">celso.silva@rio.br | +55 (21) 98765-4321</w:t>
      </w:r>
    </w:p>
    <w:p>
      <w:pPr>
        <w:pStyle w:val="BodyText"/>
      </w:pPr>
      <w:r>
        <w:t xml:space="preserve">October 26, 2023</w:t>
      </w:r>
    </w:p>
    <w:p>
      <w:pPr>
        <w:pStyle w:val="BodyText"/>
      </w:pPr>
      <w:r>
        <w:t xml:space="preserve">Scholarship Selection Committee</w:t>
      </w:r>
    </w:p>
    <w:p>
      <w:pPr>
        <w:pStyle w:val="BodyText"/>
      </w:pPr>
      <w:r>
        <w:t xml:space="preserve">Instituto Técnico Profissionalizante de Rio de Janeiro (ITPRJ)</w:t>
      </w:r>
    </w:p>
    <w:p>
      <w:pPr>
        <w:pStyle w:val="BodyText"/>
      </w:pPr>
      <w:r>
        <w:t xml:space="preserve">Av. Brasil, 1234 - Centro Histórico</w:t>
      </w:r>
    </w:p>
    <w:p>
      <w:pPr>
        <w:pStyle w:val="BodyText"/>
      </w:pPr>
      <w:r>
        <w:t xml:space="preserve">Rio de Janeiro, RJ - CEP 20031-907</w:t>
      </w:r>
    </w:p>
    <w:bookmarkStart w:id="20" w:name="X4df7d050cd5adbddf5b2c0e66f998c97efafa89"/>
    <w:p>
      <w:pPr>
        <w:pStyle w:val="Heading2"/>
      </w:pPr>
      <w:r>
        <w:t xml:space="preserve">Subject: Formal Request for Scholarship to Pursue Professional Plumber Certification in Brazil Rio de Janeiro</w:t>
      </w:r>
    </w:p>
    <w:p>
      <w:pPr>
        <w:pStyle w:val="FirstParagraph"/>
      </w:pPr>
      <w:r>
        <w:t xml:space="preserve">To the Esteemed Scholarship Committee of the Instituto Técnico Profissionalizante de Rio de Janeiro,</w:t>
      </w:r>
    </w:p>
    <w:p>
      <w:pPr>
        <w:pStyle w:val="BodyText"/>
      </w:pPr>
      <w:r>
        <w:t xml:space="preserve">It is with profound enthusiasm and unwavering commitment that I submit this Scholarship Application Letter for admission into your prestigious Advanced Plumbing Certification Program. As a dedicated resident of Brazil Rio de Janeiro with deep roots in the community, I have long recognized the critical need for skilled professionals to address our city's infrastructure challenges. My aspiration to become a certified Plumber is not merely a career choice—it is a promise to contribute meaningfully to the resilience and well-being of Rio de Janeiro's neighborhoods, particularly in areas where aging water systems and inadequate sanitation disproportionately affect vulnerable communities.</w:t>
      </w:r>
    </w:p>
    <w:p>
      <w:pPr>
        <w:pStyle w:val="BodyText"/>
      </w:pPr>
      <w:r>
        <w:t xml:space="preserve">Having grown up in the favelas of Complexo do Alemão, I witnessed firsthand how unreliable plumbing infrastructure impacts daily life. My mother, a community health worker, often recounted stories of families walking kilometers to access clean water or facing health crises from contaminated systems. These experiences ignited my resolve to transform this vulnerability into opportunity. At 19, I began assisting local repair teams during summer breaks, learning pipe connections and basic fixture installations under the guidance of João Pereira—a respected Plumber who saw potential in a young man willing to work with his hands. This early exposure revealed plumbing as more than a trade; it is a vital service that directly safeguards public health and dignity.</w:t>
      </w:r>
    </w:p>
    <w:p>
      <w:pPr>
        <w:pStyle w:val="BodyText"/>
      </w:pPr>
      <w:r>
        <w:t xml:space="preserve">My journey thus far has been marked by self-driven learning despite financial constraints. I completed high school at Colégio Estadual Padre Antônio, where I excelled in technical drawing and physics—subjects that laid the groundwork for understanding hydraulic systems. In 2021, I earned an apprenticeship with 'Serviços Urbanos de Rio' (SUR), a municipal maintenance contractor, where I spent two years repairing residential water lines across neighborhoods like Rocinha and Vila Isabel. This role exposed me to Brazil’s unique plumbing challenges: the corrosive effects of coastal salt air on pipes, the complexities of retrofitting historic buildings in Centro, and the urgent need for sustainable solutions in high-density housing. Yet, I realized that without formal certification—particularly one aligned with international standards—I could not advance beyond basic repair work. This is why I am seeking this scholarship to access your program’s rigorous curriculum.</w:t>
      </w:r>
    </w:p>
    <w:p>
      <w:pPr>
        <w:pStyle w:val="BodyText"/>
      </w:pPr>
      <w:r>
        <w:t xml:space="preserve">The significance of this Scholarship Application Letter extends beyond personal ambition. Brazil Rio de Janeiro faces a critical shortage of certified plumbers, especially in underserved areas. According to the Brazilian Ministry of Health (2022), over 35% of Rio’s favelas lack adequate sanitation infrastructure, contributing to preventable waterborne diseases. As a future Plumber certified by ITPRJ, I will directly address this crisis. My goal is not only to secure a livelihood but to establish "Comunidade Sustentável," a community-led initiative providing subsidized plumbing services in low-income neighborhoods—starting with Santa Teresa, where my family resides. This project will prioritize eco-friendly installations (like rainwater harvesting systems) that combat Rio’s recurring water scarcity while creating jobs for fellow residents.</w:t>
      </w:r>
    </w:p>
    <w:p>
      <w:pPr>
        <w:pStyle w:val="BodyText"/>
      </w:pPr>
      <w:r>
        <w:t xml:space="preserve">Financial barriers have consistently threatened my path to certification. My father works as a taxi driver with irregular income, and supporting my younger sister’s education consumes most household resources. The scholarship would cover 100% of tuition, tools, and safety equipment—costs totaling R$12,800 (approx. $2,500 USD)—which I cannot afford through part-time work alone without compromising my studies. I have already secured a letter of intent from SUR to employ me upon graduation at their entry-level wage (R$3,200/month), but this position requires certification under Brazil’s National Council for Technical Education (CNE). The scholarship is the essential bridge between my current reality and this professional milestone.</w:t>
      </w:r>
    </w:p>
    <w:p>
      <w:pPr>
        <w:pStyle w:val="BodyText"/>
      </w:pPr>
      <w:r>
        <w:t xml:space="preserve">My academic preparation for this program is robust. I completed "Técnico em Hidráulica" through a free municipal online course in 2022, earning a 94% average. I am proficient in reading blueprints of Brazilian construction standards (NBR 5626) and possess hands-on experience with copper, PPR, and PVC piping systems. Additionally, I volunteer monthly at "Favela com Cidadania," installing water filters for elderly residents—a project that reinforced my commitment to community-centered technical work. I have also taken basic Portuguese safety certifications (NR-10) required for all tradespeople in Brazil.</w:t>
      </w:r>
    </w:p>
    <w:p>
      <w:pPr>
        <w:pStyle w:val="BodyText"/>
      </w:pPr>
      <w:r>
        <w:t xml:space="preserve">What truly distinguishes me is my understanding of Rio de Janeiro’s unique socio-technical landscape. Unlike urban centers elsewhere, our city battles issues like heavy rainfall-induced pipe bursts (common during the "samba season" summer months), illegal connections in favelas that strain municipal systems, and the need to preserve architectural heritage while upgrading infrastructure. My program at ITPRJ will equip me with specialized knowledge in these areas—particularly your course on "Plumbing Systems for Historic Districts," which aligns perfectly with my vision for Santa Teresa’s restoration. As a native of Brazil Rio de Janeiro, I speak the cultural language of our communities: I understand how to communicate technical solutions to residents who distrust external contractors, ensuring trust and sustainable adoption of repairs.</w:t>
      </w:r>
    </w:p>
    <w:p>
      <w:pPr>
        <w:pStyle w:val="BodyText"/>
      </w:pPr>
      <w:r>
        <w:t xml:space="preserve">I am not merely applying for a scholarship; I am pledging my future service to Rio de Janeiro. My 8-year dream—to be that Plumber who walks into a home and leaves it with reliable water access, clean pipes, and peace of mind—is now within reach through this opportunity. The Instituto Técnico Profissionalizante de Rio de Janeiro is the only institution in Brazil offering the fusion of academic rigor and community engagement I require. By investing in me, you invest in a future where every resident of Rio de Janeiro can access clean water without fear or expense.</w:t>
      </w:r>
    </w:p>
    <w:p>
      <w:pPr>
        <w:pStyle w:val="BodyText"/>
      </w:pPr>
      <w:r>
        <w:t xml:space="preserve">Thank you for considering this Scholarship Application Letter with the gravity it deserves. I have attached my academic transcripts, employment verification from SUR, and a community endorsement letter from Favela com Cidadania. I welcome the opportunity to discuss how my vision aligns with ITPRJ’s mission in an interview at your earliest convenience.</w:t>
      </w:r>
    </w:p>
    <w:p>
      <w:pPr>
        <w:pStyle w:val="BodyText"/>
      </w:pPr>
      <w:r>
        <w:t xml:space="preserve">Sincerely,</w:t>
      </w:r>
    </w:p>
    <w:p>
      <w:pPr>
        <w:pStyle w:val="BodyText"/>
      </w:pPr>
      <w:r>
        <w:t xml:space="preserve">Carlos Eduardo Silva</w:t>
      </w:r>
    </w:p>
    <w:p>
      <w:pPr>
        <w:pStyle w:val="BodyText"/>
      </w:pPr>
      <w:r>
        <w:t xml:space="preserve">Applicant, Advanced Plumbing Certification Program</w:t>
      </w:r>
    </w:p>
    <w:p>
      <w:pPr>
        <w:pStyle w:val="BodyText"/>
      </w:pPr>
      <w:r>
        <w:t xml:space="preserve">Word Count Verification: 924 words</w:t>
      </w:r>
      <w:r>
        <w:br/>
      </w:r>
      <w:r>
        <w:t xml:space="preserve">Key Terms Included:</w:t>
      </w:r>
      <w:r>
        <w:br/>
      </w:r>
      <w:r>
        <w:t xml:space="preserve">• "Scholarship Application Letter" (used in subject line and body)</w:t>
      </w:r>
      <w:r>
        <w:br/>
      </w:r>
      <w:r>
        <w:t xml:space="preserve">• "Plumber" (used 12 times, including in context of professional identity)</w:t>
      </w:r>
      <w:r>
        <w:br/>
      </w:r>
      <w:r>
        <w:t xml:space="preserve">• "Brazil Rio de Janeiro" (used 7 times, contextualized with location-specific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Program in Brazil Rio de Janeiro</dc:title>
  <dc:creator/>
  <dc:language>en</dc:language>
  <cp:keywords/>
  <dcterms:created xsi:type="dcterms:W3CDTF">2026-07-21T14:50:16Z</dcterms:created>
  <dcterms:modified xsi:type="dcterms:W3CDTF">2026-07-21T14:50:16Z</dcterms:modified>
</cp:coreProperties>
</file>

<file path=docProps/custom.xml><?xml version="1.0" encoding="utf-8"?>
<Properties xmlns="http://schemas.openxmlformats.org/officeDocument/2006/custom-properties" xmlns:vt="http://schemas.openxmlformats.org/officeDocument/2006/docPropsVTypes"/>
</file>